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073B4" w14:textId="18470B74" w:rsidR="003B0ED7" w:rsidRDefault="00B85C9A">
      <w:r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74514457" wp14:editId="6F3F103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943600" cy="1239351"/>
            <wp:effectExtent l="0" t="0" r="0" b="0"/>
            <wp:wrapNone/>
            <wp:docPr id="2" name="Picture 1" descr="TARC Letterhead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RC Letterhead heade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9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88F11B1" w14:textId="23A6A81E" w:rsidR="00B85C9A" w:rsidRDefault="00B85C9A"/>
    <w:p w14:paraId="4B8C4144" w14:textId="5EB0BAA6" w:rsidR="00B85C9A" w:rsidRDefault="00B85C9A"/>
    <w:p w14:paraId="3CF55031" w14:textId="615D5149" w:rsidR="00B85C9A" w:rsidRDefault="00B85C9A"/>
    <w:p w14:paraId="540458ED" w14:textId="45D45C28" w:rsidR="00B85C9A" w:rsidRDefault="00B85C9A"/>
    <w:p w14:paraId="7EE03F1F" w14:textId="7BE28B3C" w:rsidR="00B85C9A" w:rsidRDefault="00B85C9A"/>
    <w:p w14:paraId="3D046A1E" w14:textId="6D67DB56" w:rsidR="00B85C9A" w:rsidRDefault="00B85C9A"/>
    <w:p w14:paraId="4456554C" w14:textId="3F13238B" w:rsidR="00B85C9A" w:rsidRDefault="00B85C9A"/>
    <w:p w14:paraId="5C476AA7" w14:textId="760CC5F1" w:rsidR="00B85C9A" w:rsidRPr="007A5543" w:rsidRDefault="008A09F3" w:rsidP="00CD1A7E">
      <w:pPr>
        <w:jc w:val="center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February 2020</w:t>
      </w:r>
      <w:r w:rsidR="00B85C9A" w:rsidRPr="007A5543">
        <w:rPr>
          <w:rFonts w:cstheme="minorHAnsi"/>
          <w:b/>
          <w:sz w:val="28"/>
          <w:szCs w:val="24"/>
        </w:rPr>
        <w:t xml:space="preserve"> Staff Training &amp; Annual Board of Directors Meeting Schedule</w:t>
      </w:r>
    </w:p>
    <w:p w14:paraId="3B5F8D69" w14:textId="408B1A0B" w:rsidR="00B85C9A" w:rsidRPr="007A5543" w:rsidRDefault="00B85C9A" w:rsidP="00CD1A7E">
      <w:pPr>
        <w:jc w:val="center"/>
        <w:rPr>
          <w:rFonts w:cstheme="minorHAnsi"/>
          <w:b/>
          <w:sz w:val="28"/>
          <w:szCs w:val="24"/>
        </w:rPr>
      </w:pPr>
      <w:r w:rsidRPr="007A5543">
        <w:rPr>
          <w:rFonts w:cstheme="minorHAnsi"/>
          <w:b/>
          <w:sz w:val="28"/>
          <w:szCs w:val="24"/>
        </w:rPr>
        <w:t>Hilton Austin Airport</w:t>
      </w:r>
    </w:p>
    <w:p w14:paraId="3372EB05" w14:textId="77777777" w:rsidR="00B85C9A" w:rsidRPr="007A5543" w:rsidRDefault="00B85C9A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0"/>
        <w:gridCol w:w="2160"/>
        <w:gridCol w:w="2510"/>
      </w:tblGrid>
      <w:tr w:rsidR="003C786D" w:rsidRPr="007A5543" w14:paraId="7A0B70E2" w14:textId="77777777" w:rsidTr="007A5543">
        <w:tc>
          <w:tcPr>
            <w:tcW w:w="6120" w:type="dxa"/>
            <w:tcBorders>
              <w:bottom w:val="thinThickSmallGap" w:sz="24" w:space="0" w:color="auto"/>
            </w:tcBorders>
          </w:tcPr>
          <w:p w14:paraId="280C9C4F" w14:textId="5CDFDD4D" w:rsidR="003C786D" w:rsidRPr="007A5543" w:rsidRDefault="003C786D" w:rsidP="003C786D">
            <w:pPr>
              <w:spacing w:line="276" w:lineRule="auto"/>
              <w:rPr>
                <w:rFonts w:cstheme="minorHAnsi"/>
                <w:b/>
              </w:rPr>
            </w:pPr>
            <w:bookmarkStart w:id="0" w:name="_Hlk171093"/>
            <w:r w:rsidRPr="007A5543">
              <w:rPr>
                <w:rFonts w:cstheme="minorHAnsi"/>
                <w:b/>
              </w:rPr>
              <w:t xml:space="preserve">Tuesday, </w:t>
            </w:r>
            <w:r w:rsidR="002D0D7A">
              <w:rPr>
                <w:rFonts w:cstheme="minorHAnsi"/>
                <w:b/>
              </w:rPr>
              <w:t>February 4, 2020</w:t>
            </w:r>
          </w:p>
        </w:tc>
        <w:tc>
          <w:tcPr>
            <w:tcW w:w="2160" w:type="dxa"/>
            <w:tcBorders>
              <w:bottom w:val="thinThickSmallGap" w:sz="24" w:space="0" w:color="auto"/>
            </w:tcBorders>
          </w:tcPr>
          <w:p w14:paraId="06D54996" w14:textId="77777777" w:rsidR="003C786D" w:rsidRPr="007A5543" w:rsidRDefault="003C786D" w:rsidP="00137202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2510" w:type="dxa"/>
            <w:tcBorders>
              <w:bottom w:val="thinThickSmallGap" w:sz="24" w:space="0" w:color="auto"/>
            </w:tcBorders>
          </w:tcPr>
          <w:p w14:paraId="3F74AC86" w14:textId="77777777" w:rsidR="003C786D" w:rsidRPr="007A5543" w:rsidRDefault="003C786D" w:rsidP="003C786D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3C786D" w:rsidRPr="007A5543" w14:paraId="7DFABE8F" w14:textId="77777777" w:rsidTr="00EE095D">
        <w:trPr>
          <w:trHeight w:val="297"/>
        </w:trPr>
        <w:tc>
          <w:tcPr>
            <w:tcW w:w="6120" w:type="dxa"/>
            <w:tcBorders>
              <w:top w:val="thinThickSmallGap" w:sz="24" w:space="0" w:color="auto"/>
            </w:tcBorders>
          </w:tcPr>
          <w:p w14:paraId="772FAC04" w14:textId="097DB812" w:rsidR="003C786D" w:rsidRPr="007A5543" w:rsidRDefault="003C786D" w:rsidP="003C786D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Office of Area Agencies on Aging Training</w:t>
            </w:r>
          </w:p>
        </w:tc>
        <w:tc>
          <w:tcPr>
            <w:tcW w:w="2160" w:type="dxa"/>
            <w:tcBorders>
              <w:top w:val="thinThickSmallGap" w:sz="24" w:space="0" w:color="auto"/>
            </w:tcBorders>
          </w:tcPr>
          <w:p w14:paraId="7AE71C05" w14:textId="425D79B7" w:rsidR="003C786D" w:rsidRPr="007A5543" w:rsidRDefault="00982F2B" w:rsidP="007A5543">
            <w:pPr>
              <w:spacing w:line="276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3C786D" w:rsidRPr="007A5543">
              <w:rPr>
                <w:rFonts w:cstheme="minorHAnsi"/>
              </w:rPr>
              <w:t>:</w:t>
            </w:r>
            <w:r w:rsidR="00137202" w:rsidRPr="007A5543">
              <w:rPr>
                <w:rFonts w:cstheme="minorHAnsi"/>
              </w:rPr>
              <w:t>00</w:t>
            </w:r>
            <w:r w:rsidR="003C786D" w:rsidRPr="007A5543">
              <w:rPr>
                <w:rFonts w:cstheme="minorHAnsi"/>
              </w:rPr>
              <w:t xml:space="preserve"> </w:t>
            </w:r>
            <w:r w:rsidR="00EE095D">
              <w:rPr>
                <w:rFonts w:cstheme="minorHAnsi"/>
              </w:rPr>
              <w:t>p</w:t>
            </w:r>
            <w:r w:rsidR="003C786D" w:rsidRPr="007A5543">
              <w:rPr>
                <w:rFonts w:cstheme="minorHAnsi"/>
              </w:rPr>
              <w:t>m – 5:00 pm</w:t>
            </w:r>
          </w:p>
        </w:tc>
        <w:tc>
          <w:tcPr>
            <w:tcW w:w="2510" w:type="dxa"/>
            <w:tcBorders>
              <w:top w:val="thinThickSmallGap" w:sz="24" w:space="0" w:color="auto"/>
            </w:tcBorders>
          </w:tcPr>
          <w:p w14:paraId="0F2AF4B7" w14:textId="785537B9" w:rsidR="003C786D" w:rsidRPr="007A5543" w:rsidRDefault="00606754" w:rsidP="003C786D">
            <w:pPr>
              <w:spacing w:line="276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el Valle</w:t>
            </w:r>
          </w:p>
        </w:tc>
      </w:tr>
      <w:tr w:rsidR="003C786D" w:rsidRPr="007A5543" w14:paraId="5A26B69D" w14:textId="77777777" w:rsidTr="007A5543">
        <w:tc>
          <w:tcPr>
            <w:tcW w:w="6120" w:type="dxa"/>
          </w:tcPr>
          <w:p w14:paraId="376A0F9B" w14:textId="77777777" w:rsidR="003C786D" w:rsidRPr="007A5543" w:rsidRDefault="003C786D" w:rsidP="003C786D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7AE58951" w14:textId="77777777" w:rsidR="003C786D" w:rsidRPr="007A5543" w:rsidRDefault="003C786D" w:rsidP="007A5543">
            <w:pPr>
              <w:spacing w:line="276" w:lineRule="auto"/>
              <w:jc w:val="right"/>
              <w:rPr>
                <w:rFonts w:cstheme="minorHAnsi"/>
              </w:rPr>
            </w:pPr>
          </w:p>
        </w:tc>
        <w:tc>
          <w:tcPr>
            <w:tcW w:w="2510" w:type="dxa"/>
          </w:tcPr>
          <w:p w14:paraId="52D1EABA" w14:textId="77777777" w:rsidR="003C786D" w:rsidRPr="007A5543" w:rsidRDefault="003C786D" w:rsidP="003C786D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3C786D" w:rsidRPr="007A5543" w14:paraId="0F064CFD" w14:textId="77777777" w:rsidTr="007A5543">
        <w:tc>
          <w:tcPr>
            <w:tcW w:w="6120" w:type="dxa"/>
            <w:tcBorders>
              <w:bottom w:val="thinThickSmallGap" w:sz="24" w:space="0" w:color="auto"/>
            </w:tcBorders>
          </w:tcPr>
          <w:p w14:paraId="65A7B507" w14:textId="26513D1E" w:rsidR="003C786D" w:rsidRPr="007A5543" w:rsidRDefault="003C786D" w:rsidP="003C786D">
            <w:pPr>
              <w:spacing w:line="276" w:lineRule="auto"/>
              <w:rPr>
                <w:rFonts w:cstheme="minorHAnsi"/>
                <w:b/>
              </w:rPr>
            </w:pPr>
            <w:r w:rsidRPr="007A5543">
              <w:rPr>
                <w:rFonts w:cstheme="minorHAnsi"/>
                <w:b/>
              </w:rPr>
              <w:t xml:space="preserve">Wednesday, </w:t>
            </w:r>
            <w:r w:rsidR="002D0D7A">
              <w:rPr>
                <w:rFonts w:cstheme="minorHAnsi"/>
                <w:b/>
              </w:rPr>
              <w:t>February 5, 2020</w:t>
            </w:r>
          </w:p>
        </w:tc>
        <w:tc>
          <w:tcPr>
            <w:tcW w:w="2160" w:type="dxa"/>
            <w:tcBorders>
              <w:bottom w:val="thinThickSmallGap" w:sz="24" w:space="0" w:color="auto"/>
            </w:tcBorders>
          </w:tcPr>
          <w:p w14:paraId="6DD8C2BA" w14:textId="77777777" w:rsidR="003C786D" w:rsidRPr="007A5543" w:rsidRDefault="003C786D" w:rsidP="007A5543">
            <w:pPr>
              <w:spacing w:line="276" w:lineRule="auto"/>
              <w:jc w:val="right"/>
              <w:rPr>
                <w:rFonts w:cstheme="minorHAnsi"/>
              </w:rPr>
            </w:pPr>
          </w:p>
        </w:tc>
        <w:tc>
          <w:tcPr>
            <w:tcW w:w="2510" w:type="dxa"/>
            <w:tcBorders>
              <w:bottom w:val="thinThickSmallGap" w:sz="24" w:space="0" w:color="auto"/>
            </w:tcBorders>
          </w:tcPr>
          <w:p w14:paraId="2FB35D12" w14:textId="77777777" w:rsidR="003C786D" w:rsidRPr="007A5543" w:rsidRDefault="003C786D" w:rsidP="003C786D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185232" w:rsidRPr="007A5543" w14:paraId="7BE277B1" w14:textId="77777777" w:rsidTr="007A5543">
        <w:tc>
          <w:tcPr>
            <w:tcW w:w="6120" w:type="dxa"/>
          </w:tcPr>
          <w:p w14:paraId="0FDBDD4A" w14:textId="35EBB7C9" w:rsidR="00185232" w:rsidRPr="007A5543" w:rsidRDefault="00185232" w:rsidP="00185232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Community &amp; Economic Development Training &amp; Meeting</w:t>
            </w:r>
          </w:p>
        </w:tc>
        <w:tc>
          <w:tcPr>
            <w:tcW w:w="2160" w:type="dxa"/>
          </w:tcPr>
          <w:p w14:paraId="00C522B9" w14:textId="3E1A0E44" w:rsidR="00185232" w:rsidRPr="007A5543" w:rsidRDefault="00185232" w:rsidP="007A5543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9:00 am – </w:t>
            </w:r>
            <w:r w:rsidR="008A09F3">
              <w:rPr>
                <w:rFonts w:cstheme="minorHAnsi"/>
              </w:rPr>
              <w:t>5</w:t>
            </w:r>
            <w:r w:rsidRPr="007A5543">
              <w:rPr>
                <w:rFonts w:cstheme="minorHAnsi"/>
              </w:rPr>
              <w:t>:00 pm</w:t>
            </w:r>
          </w:p>
        </w:tc>
        <w:tc>
          <w:tcPr>
            <w:tcW w:w="2510" w:type="dxa"/>
          </w:tcPr>
          <w:p w14:paraId="25D1C795" w14:textId="3C71D701" w:rsidR="00185232" w:rsidRPr="007A5543" w:rsidRDefault="00185232" w:rsidP="00185232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Violet Crown</w:t>
            </w:r>
          </w:p>
        </w:tc>
      </w:tr>
      <w:tr w:rsidR="00185232" w:rsidRPr="007A5543" w14:paraId="08B20A7C" w14:textId="77777777" w:rsidTr="007A5543">
        <w:tc>
          <w:tcPr>
            <w:tcW w:w="6120" w:type="dxa"/>
          </w:tcPr>
          <w:p w14:paraId="004452C2" w14:textId="784CFAF5" w:rsidR="00185232" w:rsidRPr="007A5543" w:rsidRDefault="00185232" w:rsidP="00185232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9-1-1 Coordinators’ Association Training &amp; Meeting</w:t>
            </w:r>
          </w:p>
        </w:tc>
        <w:tc>
          <w:tcPr>
            <w:tcW w:w="2160" w:type="dxa"/>
          </w:tcPr>
          <w:p w14:paraId="5827939F" w14:textId="4281D3C1" w:rsidR="00185232" w:rsidRPr="007A5543" w:rsidRDefault="00185232" w:rsidP="007A5543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9:00 am – 5:00 pm</w:t>
            </w:r>
          </w:p>
        </w:tc>
        <w:tc>
          <w:tcPr>
            <w:tcW w:w="2510" w:type="dxa"/>
          </w:tcPr>
          <w:p w14:paraId="01572EFB" w14:textId="2B67B28D" w:rsidR="00185232" w:rsidRPr="007A5543" w:rsidRDefault="00185232" w:rsidP="00185232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Del Valle</w:t>
            </w:r>
          </w:p>
        </w:tc>
      </w:tr>
      <w:tr w:rsidR="00185232" w:rsidRPr="007A5543" w14:paraId="34D171DF" w14:textId="77777777" w:rsidTr="007A5543">
        <w:tc>
          <w:tcPr>
            <w:tcW w:w="6120" w:type="dxa"/>
          </w:tcPr>
          <w:p w14:paraId="5763602C" w14:textId="6921C9C3" w:rsidR="00185232" w:rsidRPr="007A5543" w:rsidRDefault="00185232" w:rsidP="00185232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Finance and Personnel Association Training &amp; Meeting</w:t>
            </w:r>
          </w:p>
        </w:tc>
        <w:tc>
          <w:tcPr>
            <w:tcW w:w="2160" w:type="dxa"/>
          </w:tcPr>
          <w:p w14:paraId="1A6D6DB3" w14:textId="66407ABE" w:rsidR="00185232" w:rsidRPr="007A5543" w:rsidRDefault="00185232" w:rsidP="007A5543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9:00 am – 5:00 pm</w:t>
            </w:r>
          </w:p>
        </w:tc>
        <w:tc>
          <w:tcPr>
            <w:tcW w:w="2510" w:type="dxa"/>
          </w:tcPr>
          <w:p w14:paraId="73162D36" w14:textId="2C7D1A95" w:rsidR="00185232" w:rsidRPr="007A5543" w:rsidRDefault="00185232" w:rsidP="00185232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A</w:t>
            </w:r>
          </w:p>
        </w:tc>
      </w:tr>
      <w:tr w:rsidR="00185232" w:rsidRPr="007A5543" w14:paraId="383AD41D" w14:textId="77777777" w:rsidTr="007A5543">
        <w:tc>
          <w:tcPr>
            <w:tcW w:w="6120" w:type="dxa"/>
          </w:tcPr>
          <w:p w14:paraId="7F9218EA" w14:textId="0973834A" w:rsidR="00185232" w:rsidRPr="007A5543" w:rsidRDefault="00185232" w:rsidP="00185232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Homeland Security Association of Texas Training &amp; Meeting</w:t>
            </w:r>
          </w:p>
        </w:tc>
        <w:tc>
          <w:tcPr>
            <w:tcW w:w="2160" w:type="dxa"/>
          </w:tcPr>
          <w:p w14:paraId="22D2C7DD" w14:textId="062AEBA6" w:rsidR="00185232" w:rsidRPr="007A5543" w:rsidRDefault="00185232" w:rsidP="007A5543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9:00 am – 5:00 pm</w:t>
            </w:r>
          </w:p>
        </w:tc>
        <w:tc>
          <w:tcPr>
            <w:tcW w:w="2510" w:type="dxa"/>
          </w:tcPr>
          <w:p w14:paraId="0B4A30B2" w14:textId="6C0F8D7D" w:rsidR="00185232" w:rsidRPr="007A5543" w:rsidRDefault="00185232" w:rsidP="00185232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B</w:t>
            </w:r>
          </w:p>
        </w:tc>
      </w:tr>
      <w:tr w:rsidR="00204E87" w:rsidRPr="007A5543" w14:paraId="4E5AEFF8" w14:textId="77777777" w:rsidTr="007A5543">
        <w:tc>
          <w:tcPr>
            <w:tcW w:w="6120" w:type="dxa"/>
          </w:tcPr>
          <w:p w14:paraId="6BA92306" w14:textId="572754AE" w:rsidR="00204E87" w:rsidRPr="007A5543" w:rsidRDefault="00204E87" w:rsidP="00204E87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Criminal Justice Planners’ Association Training &amp; Meeting</w:t>
            </w:r>
          </w:p>
        </w:tc>
        <w:tc>
          <w:tcPr>
            <w:tcW w:w="2160" w:type="dxa"/>
          </w:tcPr>
          <w:p w14:paraId="52B19B22" w14:textId="783BF646" w:rsidR="00204E87" w:rsidRPr="007A5543" w:rsidRDefault="00204E87" w:rsidP="00204E87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9:</w:t>
            </w:r>
            <w:r w:rsidR="008A09F3">
              <w:rPr>
                <w:rFonts w:cstheme="minorHAnsi"/>
              </w:rPr>
              <w:t>0</w:t>
            </w:r>
            <w:r w:rsidRPr="007A5543">
              <w:rPr>
                <w:rFonts w:cstheme="minorHAnsi"/>
              </w:rPr>
              <w:t xml:space="preserve">0 am – </w:t>
            </w:r>
            <w:r w:rsidR="008A09F3">
              <w:rPr>
                <w:rFonts w:cstheme="minorHAnsi"/>
              </w:rPr>
              <w:t>5</w:t>
            </w:r>
            <w:r w:rsidRPr="007A5543">
              <w:rPr>
                <w:rFonts w:cstheme="minorHAnsi"/>
              </w:rPr>
              <w:t>:00 pm</w:t>
            </w:r>
          </w:p>
        </w:tc>
        <w:tc>
          <w:tcPr>
            <w:tcW w:w="2510" w:type="dxa"/>
          </w:tcPr>
          <w:p w14:paraId="02994E3B" w14:textId="625430BF" w:rsidR="00204E87" w:rsidRPr="007A5543" w:rsidRDefault="00204E87" w:rsidP="00204E87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C</w:t>
            </w:r>
          </w:p>
        </w:tc>
      </w:tr>
      <w:tr w:rsidR="00B85FDE" w:rsidRPr="007A5543" w14:paraId="5FC3CE71" w14:textId="77777777" w:rsidTr="007A5543">
        <w:tc>
          <w:tcPr>
            <w:tcW w:w="6120" w:type="dxa"/>
          </w:tcPr>
          <w:p w14:paraId="4540C724" w14:textId="51495599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Solid Waste Planners’ Association Training &amp; Meeting</w:t>
            </w:r>
          </w:p>
        </w:tc>
        <w:tc>
          <w:tcPr>
            <w:tcW w:w="2160" w:type="dxa"/>
          </w:tcPr>
          <w:p w14:paraId="61247E3A" w14:textId="2E0F25AB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9:</w:t>
            </w:r>
            <w:r w:rsidR="00982FFA">
              <w:rPr>
                <w:rFonts w:cstheme="minorHAnsi"/>
              </w:rPr>
              <w:t>00</w:t>
            </w:r>
            <w:r w:rsidRPr="007A5543">
              <w:rPr>
                <w:rFonts w:cstheme="minorHAnsi"/>
              </w:rPr>
              <w:t xml:space="preserve"> am – </w:t>
            </w:r>
            <w:r w:rsidR="00982FFA">
              <w:rPr>
                <w:rFonts w:cstheme="minorHAnsi"/>
              </w:rPr>
              <w:t>5</w:t>
            </w:r>
            <w:r w:rsidRPr="007A5543">
              <w:rPr>
                <w:rFonts w:cstheme="minorHAnsi"/>
              </w:rPr>
              <w:t>:</w:t>
            </w:r>
            <w:r w:rsidR="00982FFA">
              <w:rPr>
                <w:rFonts w:cstheme="minorHAnsi"/>
              </w:rPr>
              <w:t>0</w:t>
            </w:r>
            <w:r w:rsidRPr="007A5543">
              <w:rPr>
                <w:rFonts w:cstheme="minorHAnsi"/>
              </w:rPr>
              <w:t>0 pm</w:t>
            </w:r>
          </w:p>
        </w:tc>
        <w:tc>
          <w:tcPr>
            <w:tcW w:w="2510" w:type="dxa"/>
          </w:tcPr>
          <w:p w14:paraId="500B6238" w14:textId="27AD6C66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Chennault</w:t>
            </w:r>
          </w:p>
        </w:tc>
      </w:tr>
      <w:tr w:rsidR="00B85FDE" w:rsidRPr="007A5543" w14:paraId="70ADCCD3" w14:textId="77777777" w:rsidTr="007A5543">
        <w:tc>
          <w:tcPr>
            <w:tcW w:w="6120" w:type="dxa"/>
          </w:tcPr>
          <w:p w14:paraId="0F637374" w14:textId="303BAC66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Texas Association of Area Agencies on Aging Training &amp; Meeting</w:t>
            </w:r>
          </w:p>
        </w:tc>
        <w:tc>
          <w:tcPr>
            <w:tcW w:w="2160" w:type="dxa"/>
          </w:tcPr>
          <w:p w14:paraId="7550DB6A" w14:textId="044FFBB7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9:</w:t>
            </w:r>
            <w:r w:rsidR="00AF3EFC">
              <w:rPr>
                <w:rFonts w:cstheme="minorHAnsi"/>
              </w:rPr>
              <w:t>3</w:t>
            </w:r>
            <w:r>
              <w:rPr>
                <w:rFonts w:cstheme="minorHAnsi"/>
              </w:rPr>
              <w:t>0</w:t>
            </w:r>
            <w:r w:rsidRPr="007A5543">
              <w:rPr>
                <w:rFonts w:cstheme="minorHAnsi"/>
              </w:rPr>
              <w:t xml:space="preserve"> am – </w:t>
            </w:r>
            <w:r w:rsidR="00AF3EFC">
              <w:rPr>
                <w:rFonts w:cstheme="minorHAnsi"/>
              </w:rPr>
              <w:t>4</w:t>
            </w:r>
            <w:r w:rsidRPr="007A5543">
              <w:rPr>
                <w:rFonts w:cstheme="minorHAnsi"/>
              </w:rPr>
              <w:t>:</w:t>
            </w:r>
            <w:r w:rsidR="00AF3EFC">
              <w:rPr>
                <w:rFonts w:cstheme="minorHAnsi"/>
              </w:rPr>
              <w:t>3</w:t>
            </w:r>
            <w:r w:rsidRPr="007A5543">
              <w:rPr>
                <w:rFonts w:cstheme="minorHAnsi"/>
              </w:rPr>
              <w:t>0 pm</w:t>
            </w:r>
          </w:p>
        </w:tc>
        <w:tc>
          <w:tcPr>
            <w:tcW w:w="2510" w:type="dxa"/>
          </w:tcPr>
          <w:p w14:paraId="39FE6D24" w14:textId="7B5D124F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D</w:t>
            </w:r>
          </w:p>
        </w:tc>
      </w:tr>
      <w:tr w:rsidR="00B85FDE" w:rsidRPr="007A5543" w14:paraId="656D0B64" w14:textId="77777777" w:rsidTr="007A5543">
        <w:tc>
          <w:tcPr>
            <w:tcW w:w="6120" w:type="dxa"/>
          </w:tcPr>
          <w:p w14:paraId="227A217B" w14:textId="1004297E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Executive Directors’ Council Exchange</w:t>
            </w:r>
          </w:p>
        </w:tc>
        <w:tc>
          <w:tcPr>
            <w:tcW w:w="2160" w:type="dxa"/>
          </w:tcPr>
          <w:p w14:paraId="42631EEF" w14:textId="6765E413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3:00 pm – 5:00 pm</w:t>
            </w:r>
          </w:p>
        </w:tc>
        <w:tc>
          <w:tcPr>
            <w:tcW w:w="2510" w:type="dxa"/>
          </w:tcPr>
          <w:p w14:paraId="6FA699F4" w14:textId="65E7DB0D" w:rsidR="00B85FDE" w:rsidRPr="00AF33E7" w:rsidRDefault="00EE095D" w:rsidP="00B85FDE">
            <w:pPr>
              <w:spacing w:line="276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Wine</w:t>
            </w:r>
            <w:r w:rsidR="002B505F">
              <w:rPr>
                <w:rFonts w:cstheme="minorHAnsi"/>
              </w:rPr>
              <w:t>c</w:t>
            </w:r>
            <w:r>
              <w:rPr>
                <w:rFonts w:cstheme="minorHAnsi"/>
              </w:rPr>
              <w:t>up</w:t>
            </w:r>
          </w:p>
        </w:tc>
      </w:tr>
      <w:tr w:rsidR="00B85FDE" w:rsidRPr="007A5543" w14:paraId="208E8DDD" w14:textId="77777777" w:rsidTr="007A5543">
        <w:tc>
          <w:tcPr>
            <w:tcW w:w="6120" w:type="dxa"/>
          </w:tcPr>
          <w:p w14:paraId="39342E25" w14:textId="16422D13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1DB045B" w14:textId="45ACEE63" w:rsidR="00B85FDE" w:rsidRPr="007A5543" w:rsidRDefault="00B85FDE" w:rsidP="00B85FDE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2510" w:type="dxa"/>
          </w:tcPr>
          <w:p w14:paraId="6A42D266" w14:textId="3BBC664A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B85FDE" w:rsidRPr="007A5543" w14:paraId="1BB0BD1A" w14:textId="77777777" w:rsidTr="007A5543">
        <w:tc>
          <w:tcPr>
            <w:tcW w:w="6120" w:type="dxa"/>
            <w:tcBorders>
              <w:bottom w:val="thinThickSmallGap" w:sz="24" w:space="0" w:color="auto"/>
            </w:tcBorders>
          </w:tcPr>
          <w:p w14:paraId="6DFD8303" w14:textId="69D40DD0" w:rsidR="00B85FDE" w:rsidRPr="007A5543" w:rsidRDefault="00B85FDE" w:rsidP="00B85FDE">
            <w:pPr>
              <w:spacing w:line="276" w:lineRule="auto"/>
              <w:rPr>
                <w:rFonts w:cstheme="minorHAnsi"/>
                <w:b/>
              </w:rPr>
            </w:pPr>
            <w:r w:rsidRPr="007A5543">
              <w:rPr>
                <w:rFonts w:cstheme="minorHAnsi"/>
                <w:b/>
              </w:rPr>
              <w:t xml:space="preserve">Thursday, </w:t>
            </w:r>
            <w:r w:rsidR="002D0D7A">
              <w:rPr>
                <w:rFonts w:cstheme="minorHAnsi"/>
                <w:b/>
              </w:rPr>
              <w:t>February 6, 2020</w:t>
            </w:r>
          </w:p>
        </w:tc>
        <w:tc>
          <w:tcPr>
            <w:tcW w:w="2160" w:type="dxa"/>
            <w:tcBorders>
              <w:bottom w:val="thinThickSmallGap" w:sz="24" w:space="0" w:color="auto"/>
            </w:tcBorders>
          </w:tcPr>
          <w:p w14:paraId="3197EFD8" w14:textId="77777777" w:rsidR="00B85FDE" w:rsidRPr="007A5543" w:rsidRDefault="00B85FDE" w:rsidP="00B85FDE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2510" w:type="dxa"/>
            <w:tcBorders>
              <w:bottom w:val="thinThickSmallGap" w:sz="24" w:space="0" w:color="auto"/>
            </w:tcBorders>
          </w:tcPr>
          <w:p w14:paraId="2CD8FEB9" w14:textId="77777777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B85FDE" w:rsidRPr="007A5543" w14:paraId="70C7AA21" w14:textId="77777777" w:rsidTr="007A5543">
        <w:tc>
          <w:tcPr>
            <w:tcW w:w="6120" w:type="dxa"/>
          </w:tcPr>
          <w:p w14:paraId="605D3654" w14:textId="0E4ECBC2" w:rsidR="00B85FDE" w:rsidRPr="007A5543" w:rsidRDefault="008A09F3" w:rsidP="00B85FDE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Emergency Communications Committee Meeting</w:t>
            </w:r>
          </w:p>
        </w:tc>
        <w:tc>
          <w:tcPr>
            <w:tcW w:w="2160" w:type="dxa"/>
          </w:tcPr>
          <w:p w14:paraId="72FA0C7B" w14:textId="4397BAB6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8:00 am </w:t>
            </w:r>
            <w:r w:rsidR="001D5494">
              <w:rPr>
                <w:rFonts w:cstheme="minorHAnsi"/>
              </w:rPr>
              <w:t>–</w:t>
            </w:r>
            <w:r w:rsidRPr="007A5543">
              <w:rPr>
                <w:rFonts w:cstheme="minorHAnsi"/>
              </w:rPr>
              <w:t xml:space="preserve"> </w:t>
            </w:r>
            <w:r w:rsidR="001D5494">
              <w:rPr>
                <w:rFonts w:cstheme="minorHAnsi"/>
              </w:rPr>
              <w:t xml:space="preserve"> </w:t>
            </w:r>
            <w:r w:rsidRPr="007A5543">
              <w:rPr>
                <w:rFonts w:cstheme="minorHAnsi"/>
              </w:rPr>
              <w:t xml:space="preserve"> 9:00 am                                </w:t>
            </w:r>
          </w:p>
        </w:tc>
        <w:tc>
          <w:tcPr>
            <w:tcW w:w="2510" w:type="dxa"/>
          </w:tcPr>
          <w:p w14:paraId="7DBDADF6" w14:textId="3343433D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Bergstrom </w:t>
            </w:r>
            <w:r w:rsidR="001D5494">
              <w:rPr>
                <w:rFonts w:cstheme="minorHAnsi"/>
              </w:rPr>
              <w:t>C</w:t>
            </w:r>
          </w:p>
        </w:tc>
      </w:tr>
      <w:tr w:rsidR="00B85FDE" w:rsidRPr="007A5543" w14:paraId="2A835235" w14:textId="77777777" w:rsidTr="007A5543">
        <w:tc>
          <w:tcPr>
            <w:tcW w:w="6120" w:type="dxa"/>
          </w:tcPr>
          <w:p w14:paraId="12FFA75F" w14:textId="294063F0" w:rsidR="00B85FDE" w:rsidRPr="007A5543" w:rsidRDefault="008A09F3" w:rsidP="00B85FDE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Environmental Quality</w:t>
            </w:r>
            <w:r w:rsidR="00B85FDE" w:rsidRPr="007A5543">
              <w:rPr>
                <w:rFonts w:cstheme="minorHAnsi"/>
              </w:rPr>
              <w:t xml:space="preserve"> Committee Meeting</w:t>
            </w:r>
          </w:p>
        </w:tc>
        <w:tc>
          <w:tcPr>
            <w:tcW w:w="2160" w:type="dxa"/>
          </w:tcPr>
          <w:p w14:paraId="74C4A21A" w14:textId="0F978A0C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8:00 am </w:t>
            </w:r>
            <w:r w:rsidR="001D5494">
              <w:rPr>
                <w:rFonts w:cstheme="minorHAnsi"/>
              </w:rPr>
              <w:t>–</w:t>
            </w:r>
            <w:r w:rsidRPr="007A5543">
              <w:rPr>
                <w:rFonts w:cstheme="minorHAnsi"/>
              </w:rPr>
              <w:t xml:space="preserve"> </w:t>
            </w:r>
            <w:r w:rsidR="001D5494">
              <w:rPr>
                <w:rFonts w:cstheme="minorHAnsi"/>
              </w:rPr>
              <w:t xml:space="preserve"> </w:t>
            </w:r>
            <w:r w:rsidRPr="007A5543">
              <w:rPr>
                <w:rFonts w:cstheme="minorHAnsi"/>
              </w:rPr>
              <w:t xml:space="preserve"> 9:00 am</w:t>
            </w:r>
          </w:p>
        </w:tc>
        <w:tc>
          <w:tcPr>
            <w:tcW w:w="2510" w:type="dxa"/>
          </w:tcPr>
          <w:p w14:paraId="368BC14C" w14:textId="18E28B3F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Bergstrom </w:t>
            </w:r>
            <w:r w:rsidR="001D5494">
              <w:rPr>
                <w:rFonts w:cstheme="minorHAnsi"/>
              </w:rPr>
              <w:t>D</w:t>
            </w:r>
          </w:p>
        </w:tc>
      </w:tr>
      <w:tr w:rsidR="00B85FDE" w:rsidRPr="007A5543" w14:paraId="6A1D4DEF" w14:textId="77777777" w:rsidTr="007A5543">
        <w:tc>
          <w:tcPr>
            <w:tcW w:w="6120" w:type="dxa"/>
          </w:tcPr>
          <w:p w14:paraId="6FB8B23B" w14:textId="1016B765" w:rsidR="00B85FDE" w:rsidRPr="007A5543" w:rsidRDefault="008A09F3" w:rsidP="00B85FDE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Transportation</w:t>
            </w:r>
            <w:r w:rsidR="00B85FDE" w:rsidRPr="007A5543">
              <w:rPr>
                <w:rFonts w:cstheme="minorHAnsi"/>
              </w:rPr>
              <w:t xml:space="preserve"> Committee Meeting</w:t>
            </w:r>
          </w:p>
        </w:tc>
        <w:tc>
          <w:tcPr>
            <w:tcW w:w="2160" w:type="dxa"/>
          </w:tcPr>
          <w:p w14:paraId="1B9A731A" w14:textId="3093205D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9:00 am </w:t>
            </w:r>
            <w:r w:rsidR="001D5494">
              <w:rPr>
                <w:rFonts w:cstheme="minorHAnsi"/>
              </w:rPr>
              <w:t>–</w:t>
            </w:r>
            <w:r w:rsidRPr="007A5543">
              <w:rPr>
                <w:rFonts w:cstheme="minorHAnsi"/>
              </w:rPr>
              <w:t xml:space="preserve"> 10:00 am</w:t>
            </w:r>
          </w:p>
        </w:tc>
        <w:tc>
          <w:tcPr>
            <w:tcW w:w="2510" w:type="dxa"/>
          </w:tcPr>
          <w:p w14:paraId="0F3E750E" w14:textId="3D465E13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Bergstrom </w:t>
            </w:r>
            <w:r w:rsidR="001D5494">
              <w:rPr>
                <w:rFonts w:cstheme="minorHAnsi"/>
              </w:rPr>
              <w:t>C</w:t>
            </w:r>
          </w:p>
        </w:tc>
      </w:tr>
      <w:tr w:rsidR="00B85FDE" w:rsidRPr="007A5543" w14:paraId="52186658" w14:textId="77777777" w:rsidTr="007A5543">
        <w:tc>
          <w:tcPr>
            <w:tcW w:w="6120" w:type="dxa"/>
          </w:tcPr>
          <w:p w14:paraId="21D7311A" w14:textId="7B36AA96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  <w:szCs w:val="24"/>
              </w:rPr>
              <w:t>Public Safety Forum (Emergency Preparedness Committee + Criminal Justice and Law Enforcement Committee Meeting)</w:t>
            </w:r>
          </w:p>
        </w:tc>
        <w:tc>
          <w:tcPr>
            <w:tcW w:w="2160" w:type="dxa"/>
          </w:tcPr>
          <w:p w14:paraId="578384A4" w14:textId="6C1A3BA6" w:rsidR="00B85FDE" w:rsidRPr="007A5543" w:rsidRDefault="008A09F3" w:rsidP="00B85FDE">
            <w:pPr>
              <w:spacing w:line="276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  <w:r w:rsidR="00B85FDE" w:rsidRPr="007A5543">
              <w:rPr>
                <w:rFonts w:cstheme="minorHAnsi"/>
              </w:rPr>
              <w:t xml:space="preserve">:00 am </w:t>
            </w:r>
            <w:r w:rsidR="001D5494">
              <w:rPr>
                <w:rFonts w:cstheme="minorHAnsi"/>
              </w:rPr>
              <w:t xml:space="preserve">– </w:t>
            </w:r>
            <w:r w:rsidR="00B85FDE" w:rsidRPr="007A5543">
              <w:rPr>
                <w:rFonts w:cstheme="minorHAnsi"/>
              </w:rPr>
              <w:t>1</w:t>
            </w:r>
            <w:r>
              <w:rPr>
                <w:rFonts w:cstheme="minorHAnsi"/>
              </w:rPr>
              <w:t>0</w:t>
            </w:r>
            <w:r w:rsidR="00B85FDE" w:rsidRPr="007A5543">
              <w:rPr>
                <w:rFonts w:cstheme="minorHAnsi"/>
              </w:rPr>
              <w:t xml:space="preserve">:00 </w:t>
            </w:r>
            <w:r w:rsidR="001D5494">
              <w:rPr>
                <w:rFonts w:cstheme="minorHAnsi"/>
              </w:rPr>
              <w:t>a</w:t>
            </w:r>
            <w:r w:rsidR="00B85FDE" w:rsidRPr="007A5543">
              <w:rPr>
                <w:rFonts w:cstheme="minorHAnsi"/>
              </w:rPr>
              <w:t>m</w:t>
            </w:r>
          </w:p>
        </w:tc>
        <w:tc>
          <w:tcPr>
            <w:tcW w:w="2510" w:type="dxa"/>
          </w:tcPr>
          <w:p w14:paraId="6B846B61" w14:textId="28FFD847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D</w:t>
            </w:r>
          </w:p>
        </w:tc>
      </w:tr>
      <w:tr w:rsidR="00B85FDE" w:rsidRPr="007A5543" w14:paraId="5CEA1CF8" w14:textId="77777777" w:rsidTr="007A5543">
        <w:tc>
          <w:tcPr>
            <w:tcW w:w="6120" w:type="dxa"/>
          </w:tcPr>
          <w:p w14:paraId="2A9AC61A" w14:textId="75F2CF68" w:rsidR="00B85FDE" w:rsidRPr="007A5543" w:rsidRDefault="00B85FDE" w:rsidP="00B85FDE">
            <w:pPr>
              <w:spacing w:line="276" w:lineRule="auto"/>
              <w:rPr>
                <w:rFonts w:cstheme="minorHAnsi"/>
                <w:szCs w:val="24"/>
              </w:rPr>
            </w:pPr>
            <w:r w:rsidRPr="007A5543">
              <w:rPr>
                <w:rFonts w:cstheme="minorHAnsi"/>
              </w:rPr>
              <w:t>Community &amp; Economic Development Committee Meeting</w:t>
            </w:r>
          </w:p>
        </w:tc>
        <w:tc>
          <w:tcPr>
            <w:tcW w:w="2160" w:type="dxa"/>
          </w:tcPr>
          <w:p w14:paraId="0EAE9384" w14:textId="4F3B3520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1</w:t>
            </w:r>
            <w:r w:rsidR="007E0F6C">
              <w:rPr>
                <w:rFonts w:cstheme="minorHAnsi"/>
              </w:rPr>
              <w:t>0</w:t>
            </w:r>
            <w:r w:rsidRPr="007A5543">
              <w:rPr>
                <w:rFonts w:cstheme="minorHAnsi"/>
              </w:rPr>
              <w:t>:</w:t>
            </w:r>
            <w:r w:rsidR="008A09F3">
              <w:rPr>
                <w:rFonts w:cstheme="minorHAnsi"/>
              </w:rPr>
              <w:t>0</w:t>
            </w:r>
            <w:r w:rsidRPr="007A5543">
              <w:rPr>
                <w:rFonts w:cstheme="minorHAnsi"/>
              </w:rPr>
              <w:t xml:space="preserve">0 am </w:t>
            </w:r>
            <w:proofErr w:type="gramStart"/>
            <w:r w:rsidR="001D5494">
              <w:rPr>
                <w:rFonts w:cstheme="minorHAnsi"/>
              </w:rPr>
              <w:t xml:space="preserve">– </w:t>
            </w:r>
            <w:r w:rsidRPr="007A5543">
              <w:rPr>
                <w:rFonts w:cstheme="minorHAnsi"/>
              </w:rPr>
              <w:t xml:space="preserve"> 1</w:t>
            </w:r>
            <w:r w:rsidR="008A09F3">
              <w:rPr>
                <w:rFonts w:cstheme="minorHAnsi"/>
              </w:rPr>
              <w:t>1</w:t>
            </w:r>
            <w:r w:rsidRPr="007A5543">
              <w:rPr>
                <w:rFonts w:cstheme="minorHAnsi"/>
              </w:rPr>
              <w:t>:00</w:t>
            </w:r>
            <w:proofErr w:type="gramEnd"/>
            <w:r w:rsidRPr="007A5543">
              <w:rPr>
                <w:rFonts w:cstheme="minorHAnsi"/>
              </w:rPr>
              <w:t xml:space="preserve"> </w:t>
            </w:r>
            <w:r w:rsidR="008A09F3">
              <w:rPr>
                <w:rFonts w:cstheme="minorHAnsi"/>
              </w:rPr>
              <w:t>a</w:t>
            </w:r>
            <w:r w:rsidRPr="007A5543">
              <w:rPr>
                <w:rFonts w:cstheme="minorHAnsi"/>
              </w:rPr>
              <w:t>m</w:t>
            </w:r>
          </w:p>
        </w:tc>
        <w:tc>
          <w:tcPr>
            <w:tcW w:w="2510" w:type="dxa"/>
          </w:tcPr>
          <w:p w14:paraId="5A5DD610" w14:textId="0055B24E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C</w:t>
            </w:r>
          </w:p>
        </w:tc>
      </w:tr>
      <w:tr w:rsidR="008A09F3" w:rsidRPr="007A5543" w14:paraId="05DA2A61" w14:textId="77777777" w:rsidTr="007A5543">
        <w:tc>
          <w:tcPr>
            <w:tcW w:w="6120" w:type="dxa"/>
          </w:tcPr>
          <w:p w14:paraId="2F755149" w14:textId="222273A6" w:rsidR="008A09F3" w:rsidRPr="007A5543" w:rsidRDefault="008A09F3" w:rsidP="00B85FDE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Health and Human Services Committee Meeting</w:t>
            </w:r>
          </w:p>
        </w:tc>
        <w:tc>
          <w:tcPr>
            <w:tcW w:w="2160" w:type="dxa"/>
          </w:tcPr>
          <w:p w14:paraId="42BC1D22" w14:textId="14A30483" w:rsidR="008A09F3" w:rsidRPr="007A5543" w:rsidRDefault="008A09F3" w:rsidP="00B85FDE">
            <w:pPr>
              <w:spacing w:line="276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11:00 am – 12:00 pm</w:t>
            </w:r>
          </w:p>
        </w:tc>
        <w:tc>
          <w:tcPr>
            <w:tcW w:w="2510" w:type="dxa"/>
          </w:tcPr>
          <w:p w14:paraId="45B6835C" w14:textId="7B57E3A9" w:rsidR="008A09F3" w:rsidRPr="007A5543" w:rsidRDefault="000C2FEF" w:rsidP="00B85FDE">
            <w:pPr>
              <w:spacing w:line="276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Bergstrom D</w:t>
            </w:r>
          </w:p>
        </w:tc>
      </w:tr>
      <w:tr w:rsidR="00B85FDE" w:rsidRPr="007A5543" w14:paraId="31D76513" w14:textId="77777777" w:rsidTr="007A5543">
        <w:tc>
          <w:tcPr>
            <w:tcW w:w="6120" w:type="dxa"/>
          </w:tcPr>
          <w:p w14:paraId="0C656635" w14:textId="58174CCD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Executive Directors’ Council Meeting</w:t>
            </w:r>
          </w:p>
        </w:tc>
        <w:tc>
          <w:tcPr>
            <w:tcW w:w="2160" w:type="dxa"/>
          </w:tcPr>
          <w:p w14:paraId="290EAFBC" w14:textId="27775F73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 12:00 </w:t>
            </w:r>
            <w:proofErr w:type="gramStart"/>
            <w:r w:rsidRPr="007A5543">
              <w:rPr>
                <w:rFonts w:cstheme="minorHAnsi"/>
              </w:rPr>
              <w:t>pm</w:t>
            </w:r>
            <w:r w:rsidR="001D5494">
              <w:rPr>
                <w:rFonts w:cstheme="minorHAnsi"/>
              </w:rPr>
              <w:t xml:space="preserve">  –</w:t>
            </w:r>
            <w:proofErr w:type="gramEnd"/>
            <w:r w:rsidR="001D5494">
              <w:rPr>
                <w:rFonts w:cstheme="minorHAnsi"/>
              </w:rPr>
              <w:t xml:space="preserve"> </w:t>
            </w:r>
            <w:r w:rsidRPr="007A5543">
              <w:rPr>
                <w:rFonts w:cstheme="minorHAnsi"/>
              </w:rPr>
              <w:t xml:space="preserve"> 3:00 pm</w:t>
            </w:r>
          </w:p>
        </w:tc>
        <w:tc>
          <w:tcPr>
            <w:tcW w:w="2510" w:type="dxa"/>
          </w:tcPr>
          <w:p w14:paraId="337886C8" w14:textId="6799055A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Del Valle</w:t>
            </w:r>
          </w:p>
        </w:tc>
      </w:tr>
      <w:tr w:rsidR="00B85FDE" w:rsidRPr="007A5543" w14:paraId="3D698808" w14:textId="77777777" w:rsidTr="007A5543">
        <w:tc>
          <w:tcPr>
            <w:tcW w:w="6120" w:type="dxa"/>
          </w:tcPr>
          <w:p w14:paraId="19F0157E" w14:textId="61231892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TARC Legislative Committee Meeting &amp; Collaboration Forum</w:t>
            </w:r>
          </w:p>
        </w:tc>
        <w:tc>
          <w:tcPr>
            <w:tcW w:w="2160" w:type="dxa"/>
          </w:tcPr>
          <w:p w14:paraId="2A753700" w14:textId="2DC479BA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3:00 </w:t>
            </w:r>
            <w:proofErr w:type="gramStart"/>
            <w:r w:rsidRPr="007A5543">
              <w:rPr>
                <w:rFonts w:cstheme="minorHAnsi"/>
              </w:rPr>
              <w:t>pm</w:t>
            </w:r>
            <w:r w:rsidR="001D5494">
              <w:rPr>
                <w:rFonts w:cstheme="minorHAnsi"/>
              </w:rPr>
              <w:t xml:space="preserve"> </w:t>
            </w:r>
            <w:r w:rsidRPr="007A5543">
              <w:rPr>
                <w:rFonts w:cstheme="minorHAnsi"/>
              </w:rPr>
              <w:t xml:space="preserve"> </w:t>
            </w:r>
            <w:r w:rsidR="001D5494">
              <w:rPr>
                <w:rFonts w:cstheme="minorHAnsi"/>
              </w:rPr>
              <w:t>–</w:t>
            </w:r>
            <w:proofErr w:type="gramEnd"/>
            <w:r w:rsidR="001D5494">
              <w:rPr>
                <w:rFonts w:cstheme="minorHAnsi"/>
              </w:rPr>
              <w:t xml:space="preserve"> </w:t>
            </w:r>
            <w:r w:rsidRPr="007A5543">
              <w:rPr>
                <w:rFonts w:cstheme="minorHAnsi"/>
              </w:rPr>
              <w:t xml:space="preserve"> 5:00 pm</w:t>
            </w:r>
          </w:p>
        </w:tc>
        <w:tc>
          <w:tcPr>
            <w:tcW w:w="2510" w:type="dxa"/>
          </w:tcPr>
          <w:p w14:paraId="6DCBC5A0" w14:textId="564F12B8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Chennault</w:t>
            </w:r>
          </w:p>
        </w:tc>
      </w:tr>
      <w:tr w:rsidR="00B85FDE" w:rsidRPr="007A5543" w14:paraId="34F92436" w14:textId="77777777" w:rsidTr="007A5543">
        <w:tc>
          <w:tcPr>
            <w:tcW w:w="6120" w:type="dxa"/>
          </w:tcPr>
          <w:p w14:paraId="341001F4" w14:textId="42690A72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6527BD5D" w14:textId="77777777" w:rsidR="00B85FDE" w:rsidRPr="007A5543" w:rsidRDefault="00B85FDE" w:rsidP="00B85FDE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2510" w:type="dxa"/>
          </w:tcPr>
          <w:p w14:paraId="40987CD1" w14:textId="77777777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B85FDE" w:rsidRPr="007A5543" w14:paraId="2BC184D9" w14:textId="77777777" w:rsidTr="007A5543">
        <w:tc>
          <w:tcPr>
            <w:tcW w:w="6120" w:type="dxa"/>
            <w:tcBorders>
              <w:bottom w:val="thinThickSmallGap" w:sz="24" w:space="0" w:color="auto"/>
            </w:tcBorders>
          </w:tcPr>
          <w:p w14:paraId="3D930F33" w14:textId="64F6C2BB" w:rsidR="00B85FDE" w:rsidRPr="007A5543" w:rsidRDefault="00B85FDE" w:rsidP="00B85FDE">
            <w:pPr>
              <w:spacing w:line="276" w:lineRule="auto"/>
              <w:rPr>
                <w:rFonts w:cstheme="minorHAnsi"/>
                <w:b/>
              </w:rPr>
            </w:pPr>
            <w:r w:rsidRPr="007A5543">
              <w:rPr>
                <w:rFonts w:cstheme="minorHAnsi"/>
                <w:b/>
              </w:rPr>
              <w:t xml:space="preserve">Friday, </w:t>
            </w:r>
            <w:r w:rsidR="002D0D7A">
              <w:rPr>
                <w:rFonts w:cstheme="minorHAnsi"/>
                <w:b/>
              </w:rPr>
              <w:t>February 7, 2020</w:t>
            </w:r>
          </w:p>
        </w:tc>
        <w:tc>
          <w:tcPr>
            <w:tcW w:w="2160" w:type="dxa"/>
            <w:tcBorders>
              <w:bottom w:val="thinThickSmallGap" w:sz="24" w:space="0" w:color="auto"/>
            </w:tcBorders>
          </w:tcPr>
          <w:p w14:paraId="4DBAE59A" w14:textId="77777777" w:rsidR="00B85FDE" w:rsidRPr="007A5543" w:rsidRDefault="00B85FDE" w:rsidP="00B85FDE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2510" w:type="dxa"/>
            <w:tcBorders>
              <w:bottom w:val="thinThickSmallGap" w:sz="24" w:space="0" w:color="auto"/>
            </w:tcBorders>
          </w:tcPr>
          <w:p w14:paraId="16072921" w14:textId="77777777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</w:p>
        </w:tc>
      </w:tr>
      <w:tr w:rsidR="00B85FDE" w:rsidRPr="007A5543" w14:paraId="41D0FB01" w14:textId="77777777" w:rsidTr="007A5543">
        <w:tc>
          <w:tcPr>
            <w:tcW w:w="6120" w:type="dxa"/>
            <w:tcBorders>
              <w:top w:val="thinThickSmallGap" w:sz="24" w:space="0" w:color="auto"/>
            </w:tcBorders>
          </w:tcPr>
          <w:p w14:paraId="754D670D" w14:textId="520CF244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Budget &amp; Bylaws Committee Meeting</w:t>
            </w:r>
          </w:p>
        </w:tc>
        <w:tc>
          <w:tcPr>
            <w:tcW w:w="2160" w:type="dxa"/>
            <w:tcBorders>
              <w:top w:val="thinThickSmallGap" w:sz="24" w:space="0" w:color="auto"/>
            </w:tcBorders>
          </w:tcPr>
          <w:p w14:paraId="3577493F" w14:textId="0391AC3F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8:00 </w:t>
            </w:r>
            <w:proofErr w:type="gramStart"/>
            <w:r w:rsidRPr="007A5543">
              <w:rPr>
                <w:rFonts w:cstheme="minorHAnsi"/>
              </w:rPr>
              <w:t>am  –</w:t>
            </w:r>
            <w:proofErr w:type="gramEnd"/>
            <w:r w:rsidRPr="007A5543">
              <w:rPr>
                <w:rFonts w:cstheme="minorHAnsi"/>
              </w:rPr>
              <w:t xml:space="preserve">   9:00 am</w:t>
            </w:r>
          </w:p>
        </w:tc>
        <w:tc>
          <w:tcPr>
            <w:tcW w:w="2510" w:type="dxa"/>
            <w:tcBorders>
              <w:top w:val="thinThickSmallGap" w:sz="24" w:space="0" w:color="auto"/>
            </w:tcBorders>
          </w:tcPr>
          <w:p w14:paraId="3C41C28A" w14:textId="1A45CF65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Chennault</w:t>
            </w:r>
          </w:p>
        </w:tc>
      </w:tr>
      <w:tr w:rsidR="00B85FDE" w:rsidRPr="007A5543" w14:paraId="0C14F3B0" w14:textId="77777777" w:rsidTr="007A5543">
        <w:tc>
          <w:tcPr>
            <w:tcW w:w="6120" w:type="dxa"/>
          </w:tcPr>
          <w:p w14:paraId="22A4B484" w14:textId="39C273A0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Coffee &amp; Conversation</w:t>
            </w:r>
          </w:p>
        </w:tc>
        <w:tc>
          <w:tcPr>
            <w:tcW w:w="2160" w:type="dxa"/>
          </w:tcPr>
          <w:p w14:paraId="23ADED84" w14:textId="66925BB5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9:00 </w:t>
            </w:r>
            <w:proofErr w:type="gramStart"/>
            <w:r w:rsidRPr="007A5543">
              <w:rPr>
                <w:rFonts w:cstheme="minorHAnsi"/>
              </w:rPr>
              <w:t>am  –</w:t>
            </w:r>
            <w:proofErr w:type="gramEnd"/>
            <w:r w:rsidRPr="007A5543">
              <w:rPr>
                <w:rFonts w:cstheme="minorHAnsi"/>
              </w:rPr>
              <w:t xml:space="preserve">   9:30 am</w:t>
            </w:r>
          </w:p>
        </w:tc>
        <w:tc>
          <w:tcPr>
            <w:tcW w:w="2510" w:type="dxa"/>
          </w:tcPr>
          <w:p w14:paraId="627DB851" w14:textId="6CFA0859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C/D</w:t>
            </w:r>
          </w:p>
        </w:tc>
      </w:tr>
      <w:tr w:rsidR="00B85FDE" w:rsidRPr="007A5543" w14:paraId="7CC1FCC3" w14:textId="77777777" w:rsidTr="007A5543">
        <w:tc>
          <w:tcPr>
            <w:tcW w:w="6120" w:type="dxa"/>
          </w:tcPr>
          <w:p w14:paraId="21D56D4E" w14:textId="4FD32300" w:rsidR="00B85FDE" w:rsidRPr="007A5543" w:rsidRDefault="00B85FDE" w:rsidP="00B85FDE">
            <w:pPr>
              <w:spacing w:line="276" w:lineRule="auto"/>
              <w:rPr>
                <w:rFonts w:cstheme="minorHAnsi"/>
              </w:rPr>
            </w:pPr>
            <w:r w:rsidRPr="007A5543">
              <w:rPr>
                <w:rFonts w:cstheme="minorHAnsi"/>
              </w:rPr>
              <w:t>Board of Directors Meeting</w:t>
            </w:r>
          </w:p>
        </w:tc>
        <w:tc>
          <w:tcPr>
            <w:tcW w:w="2160" w:type="dxa"/>
          </w:tcPr>
          <w:p w14:paraId="13CEFDCA" w14:textId="67496C41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 xml:space="preserve">9:30 </w:t>
            </w:r>
            <w:proofErr w:type="gramStart"/>
            <w:r w:rsidRPr="007A5543">
              <w:rPr>
                <w:rFonts w:cstheme="minorHAnsi"/>
              </w:rPr>
              <w:t>am  –</w:t>
            </w:r>
            <w:proofErr w:type="gramEnd"/>
            <w:r w:rsidRPr="007A5543">
              <w:rPr>
                <w:rFonts w:cstheme="minorHAnsi"/>
              </w:rPr>
              <w:t xml:space="preserve"> 12:00 pm</w:t>
            </w:r>
          </w:p>
        </w:tc>
        <w:tc>
          <w:tcPr>
            <w:tcW w:w="2510" w:type="dxa"/>
          </w:tcPr>
          <w:p w14:paraId="06EAE78F" w14:textId="7C7E01C9" w:rsidR="00B85FDE" w:rsidRPr="007A5543" w:rsidRDefault="00B85FDE" w:rsidP="00B85FDE">
            <w:pPr>
              <w:spacing w:line="276" w:lineRule="auto"/>
              <w:jc w:val="right"/>
              <w:rPr>
                <w:rFonts w:cstheme="minorHAnsi"/>
              </w:rPr>
            </w:pPr>
            <w:r w:rsidRPr="007A5543">
              <w:rPr>
                <w:rFonts w:cstheme="minorHAnsi"/>
              </w:rPr>
              <w:t>Bergstrom C/D</w:t>
            </w:r>
          </w:p>
        </w:tc>
      </w:tr>
      <w:bookmarkEnd w:id="0"/>
    </w:tbl>
    <w:p w14:paraId="5E64F9A2" w14:textId="4B2250E9" w:rsidR="00B85C9A" w:rsidRPr="007A5543" w:rsidRDefault="00B85C9A">
      <w:pPr>
        <w:rPr>
          <w:rFonts w:cstheme="minorHAnsi"/>
          <w:sz w:val="24"/>
          <w:szCs w:val="24"/>
        </w:rPr>
      </w:pPr>
    </w:p>
    <w:p w14:paraId="5B92A7F3" w14:textId="7E148548" w:rsidR="00F36755" w:rsidRDefault="00F36755" w:rsidP="009E237F">
      <w:pPr>
        <w:jc w:val="center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Updated </w:t>
      </w:r>
      <w:r>
        <w:rPr>
          <w:rFonts w:cstheme="minorHAnsi"/>
          <w:i/>
          <w:sz w:val="24"/>
          <w:szCs w:val="24"/>
        </w:rPr>
        <w:fldChar w:fldCharType="begin"/>
      </w:r>
      <w:r>
        <w:rPr>
          <w:rFonts w:cstheme="minorHAnsi"/>
          <w:i/>
          <w:sz w:val="24"/>
          <w:szCs w:val="24"/>
        </w:rPr>
        <w:instrText xml:space="preserve"> DATE \@ "M/d/yyyy" </w:instrText>
      </w:r>
      <w:r>
        <w:rPr>
          <w:rFonts w:cstheme="minorHAnsi"/>
          <w:i/>
          <w:sz w:val="24"/>
          <w:szCs w:val="24"/>
        </w:rPr>
        <w:fldChar w:fldCharType="separate"/>
      </w:r>
      <w:r w:rsidR="00E95BEC">
        <w:rPr>
          <w:rFonts w:cstheme="minorHAnsi"/>
          <w:i/>
          <w:noProof/>
          <w:sz w:val="24"/>
          <w:szCs w:val="24"/>
        </w:rPr>
        <w:t>1/30/2020</w:t>
      </w:r>
      <w:r>
        <w:rPr>
          <w:rFonts w:cstheme="minorHAnsi"/>
          <w:i/>
          <w:sz w:val="24"/>
          <w:szCs w:val="24"/>
        </w:rPr>
        <w:fldChar w:fldCharType="end"/>
      </w:r>
      <w:bookmarkStart w:id="1" w:name="_GoBack"/>
      <w:bookmarkEnd w:id="1"/>
    </w:p>
    <w:p w14:paraId="7E86D41B" w14:textId="014BFF6D" w:rsidR="00215EE1" w:rsidRPr="007A5543" w:rsidRDefault="00215EE1" w:rsidP="009E237F">
      <w:pPr>
        <w:jc w:val="center"/>
        <w:rPr>
          <w:rFonts w:cstheme="minorHAnsi"/>
          <w:i/>
          <w:sz w:val="24"/>
          <w:szCs w:val="24"/>
        </w:rPr>
      </w:pPr>
      <w:r w:rsidRPr="007A5543">
        <w:rPr>
          <w:rFonts w:cstheme="minorHAnsi"/>
          <w:i/>
          <w:sz w:val="24"/>
          <w:szCs w:val="24"/>
        </w:rPr>
        <w:t>*Meeting times and rooms subject to change</w:t>
      </w:r>
    </w:p>
    <w:p w14:paraId="7900C498" w14:textId="1FAE6B02" w:rsidR="00F36755" w:rsidRPr="00F36755" w:rsidRDefault="00E00057" w:rsidP="00F36755">
      <w:pPr>
        <w:jc w:val="center"/>
        <w:rPr>
          <w:i/>
          <w:iCs/>
          <w:color w:val="0563C1" w:themeColor="hyperlink"/>
          <w:sz w:val="24"/>
          <w:szCs w:val="24"/>
          <w:u w:val="single"/>
        </w:rPr>
      </w:pPr>
      <w:r w:rsidRPr="007A5543">
        <w:rPr>
          <w:rFonts w:cstheme="minorHAnsi"/>
          <w:i/>
          <w:sz w:val="24"/>
          <w:szCs w:val="24"/>
        </w:rPr>
        <w:t xml:space="preserve">Please register to attend this meeting at: </w:t>
      </w:r>
      <w:hyperlink r:id="rId8" w:history="1">
        <w:r w:rsidR="001D5494" w:rsidRPr="001D5494">
          <w:rPr>
            <w:rStyle w:val="Hyperlink"/>
            <w:i/>
            <w:iCs/>
            <w:sz w:val="24"/>
            <w:szCs w:val="24"/>
          </w:rPr>
          <w:t>https://feb2020tarc.eventbrite.com</w:t>
        </w:r>
      </w:hyperlink>
    </w:p>
    <w:p w14:paraId="1EF84B97" w14:textId="77777777" w:rsidR="001D5494" w:rsidRPr="007500A4" w:rsidRDefault="001D5494" w:rsidP="009E237F">
      <w:pPr>
        <w:jc w:val="center"/>
        <w:rPr>
          <w:rFonts w:cstheme="minorHAnsi"/>
          <w:i/>
          <w:sz w:val="24"/>
          <w:szCs w:val="24"/>
        </w:rPr>
      </w:pPr>
    </w:p>
    <w:sectPr w:rsidR="001D5494" w:rsidRPr="007500A4" w:rsidSect="00D840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15D49" w14:textId="77777777" w:rsidR="00215EE1" w:rsidRDefault="00215EE1" w:rsidP="00215EE1">
      <w:r>
        <w:separator/>
      </w:r>
    </w:p>
  </w:endnote>
  <w:endnote w:type="continuationSeparator" w:id="0">
    <w:p w14:paraId="5FCD24EA" w14:textId="77777777" w:rsidR="00215EE1" w:rsidRDefault="00215EE1" w:rsidP="00215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4115C" w14:textId="77777777" w:rsidR="00137202" w:rsidRDefault="001372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07CAF" w14:textId="77777777" w:rsidR="00137202" w:rsidRDefault="001372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35E88" w14:textId="77777777" w:rsidR="00137202" w:rsidRDefault="001372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A45D20" w14:textId="77777777" w:rsidR="00215EE1" w:rsidRDefault="00215EE1" w:rsidP="00215EE1">
      <w:r>
        <w:separator/>
      </w:r>
    </w:p>
  </w:footnote>
  <w:footnote w:type="continuationSeparator" w:id="0">
    <w:p w14:paraId="54DB1E48" w14:textId="77777777" w:rsidR="00215EE1" w:rsidRDefault="00215EE1" w:rsidP="00215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AD43D" w14:textId="77777777" w:rsidR="00137202" w:rsidRDefault="001372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529083"/>
      <w:docPartObj>
        <w:docPartGallery w:val="Watermarks"/>
        <w:docPartUnique/>
      </w:docPartObj>
    </w:sdtPr>
    <w:sdtEndPr/>
    <w:sdtContent>
      <w:p w14:paraId="2EF63932" w14:textId="0FD9A935" w:rsidR="000505A5" w:rsidRDefault="00E95BEC">
        <w:pPr>
          <w:pStyle w:val="Header"/>
        </w:pPr>
        <w:r>
          <w:rPr>
            <w:noProof/>
          </w:rPr>
          <w:pict w14:anchorId="303E5B1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638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B4F1F" w14:textId="77777777" w:rsidR="00137202" w:rsidRDefault="001372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6"/>
    <o:shapelayout v:ext="edit">
      <o:idmap v:ext="edit" data="1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TE0MDWxtDA2tDBS0lEKTi0uzszPAykwqwUA5AlcOiwAAAA="/>
  </w:docVars>
  <w:rsids>
    <w:rsidRoot w:val="00B85C9A"/>
    <w:rsid w:val="00002815"/>
    <w:rsid w:val="00005979"/>
    <w:rsid w:val="00010589"/>
    <w:rsid w:val="000121C0"/>
    <w:rsid w:val="000164AD"/>
    <w:rsid w:val="00016F0F"/>
    <w:rsid w:val="00017CB6"/>
    <w:rsid w:val="000235E4"/>
    <w:rsid w:val="00024D1B"/>
    <w:rsid w:val="00025EF2"/>
    <w:rsid w:val="000269FD"/>
    <w:rsid w:val="000301BD"/>
    <w:rsid w:val="00032F6B"/>
    <w:rsid w:val="00035D11"/>
    <w:rsid w:val="00037FF6"/>
    <w:rsid w:val="000407D5"/>
    <w:rsid w:val="000505A5"/>
    <w:rsid w:val="00053648"/>
    <w:rsid w:val="00063343"/>
    <w:rsid w:val="0007104C"/>
    <w:rsid w:val="0007129D"/>
    <w:rsid w:val="00084953"/>
    <w:rsid w:val="00085B5E"/>
    <w:rsid w:val="000A58AC"/>
    <w:rsid w:val="000A7F0E"/>
    <w:rsid w:val="000B0515"/>
    <w:rsid w:val="000B28D5"/>
    <w:rsid w:val="000B3F45"/>
    <w:rsid w:val="000B5508"/>
    <w:rsid w:val="000C26B1"/>
    <w:rsid w:val="000C2FEF"/>
    <w:rsid w:val="000C74D0"/>
    <w:rsid w:val="000D4B4D"/>
    <w:rsid w:val="000D6979"/>
    <w:rsid w:val="000E0E0A"/>
    <w:rsid w:val="000F7E41"/>
    <w:rsid w:val="001003A9"/>
    <w:rsid w:val="001062F1"/>
    <w:rsid w:val="00110E5D"/>
    <w:rsid w:val="001206DA"/>
    <w:rsid w:val="00121AEB"/>
    <w:rsid w:val="0012251F"/>
    <w:rsid w:val="00122EF1"/>
    <w:rsid w:val="001237CD"/>
    <w:rsid w:val="001269B9"/>
    <w:rsid w:val="001311DF"/>
    <w:rsid w:val="001339C4"/>
    <w:rsid w:val="00137202"/>
    <w:rsid w:val="00141C6D"/>
    <w:rsid w:val="00142937"/>
    <w:rsid w:val="0015325E"/>
    <w:rsid w:val="0015351D"/>
    <w:rsid w:val="00165175"/>
    <w:rsid w:val="0017523D"/>
    <w:rsid w:val="00185232"/>
    <w:rsid w:val="00192226"/>
    <w:rsid w:val="001A122B"/>
    <w:rsid w:val="001A54F8"/>
    <w:rsid w:val="001B099A"/>
    <w:rsid w:val="001B7C5B"/>
    <w:rsid w:val="001C4AB8"/>
    <w:rsid w:val="001D5494"/>
    <w:rsid w:val="001E02C5"/>
    <w:rsid w:val="001E05C4"/>
    <w:rsid w:val="001E0EE1"/>
    <w:rsid w:val="001E1552"/>
    <w:rsid w:val="001E5048"/>
    <w:rsid w:val="001F3845"/>
    <w:rsid w:val="001F62F8"/>
    <w:rsid w:val="001F7A08"/>
    <w:rsid w:val="002024BC"/>
    <w:rsid w:val="00203B7F"/>
    <w:rsid w:val="00204E87"/>
    <w:rsid w:val="00206934"/>
    <w:rsid w:val="00210C40"/>
    <w:rsid w:val="00213629"/>
    <w:rsid w:val="00215EE1"/>
    <w:rsid w:val="0025676D"/>
    <w:rsid w:val="00257D4C"/>
    <w:rsid w:val="00262B0C"/>
    <w:rsid w:val="00263522"/>
    <w:rsid w:val="00267353"/>
    <w:rsid w:val="00272527"/>
    <w:rsid w:val="002815A1"/>
    <w:rsid w:val="00283190"/>
    <w:rsid w:val="00290E3E"/>
    <w:rsid w:val="002912EF"/>
    <w:rsid w:val="00292834"/>
    <w:rsid w:val="00292D53"/>
    <w:rsid w:val="00297FC2"/>
    <w:rsid w:val="002A7297"/>
    <w:rsid w:val="002B413D"/>
    <w:rsid w:val="002B505F"/>
    <w:rsid w:val="002B56E3"/>
    <w:rsid w:val="002C5D08"/>
    <w:rsid w:val="002D0D7A"/>
    <w:rsid w:val="002D2016"/>
    <w:rsid w:val="002D24C6"/>
    <w:rsid w:val="002E5FFC"/>
    <w:rsid w:val="002E7749"/>
    <w:rsid w:val="002F1D95"/>
    <w:rsid w:val="002F366A"/>
    <w:rsid w:val="002F64CE"/>
    <w:rsid w:val="002F6F51"/>
    <w:rsid w:val="003010FC"/>
    <w:rsid w:val="00306B12"/>
    <w:rsid w:val="00312D92"/>
    <w:rsid w:val="00313A3E"/>
    <w:rsid w:val="00317DB9"/>
    <w:rsid w:val="003310A7"/>
    <w:rsid w:val="003409BC"/>
    <w:rsid w:val="00353292"/>
    <w:rsid w:val="00353EFB"/>
    <w:rsid w:val="00360C13"/>
    <w:rsid w:val="00365209"/>
    <w:rsid w:val="003659E5"/>
    <w:rsid w:val="00370D65"/>
    <w:rsid w:val="00371C21"/>
    <w:rsid w:val="00373D79"/>
    <w:rsid w:val="003747F5"/>
    <w:rsid w:val="00380E69"/>
    <w:rsid w:val="00390B3F"/>
    <w:rsid w:val="00396B47"/>
    <w:rsid w:val="003B0ED7"/>
    <w:rsid w:val="003B1B25"/>
    <w:rsid w:val="003C786D"/>
    <w:rsid w:val="003D1E5A"/>
    <w:rsid w:val="003D3ED4"/>
    <w:rsid w:val="003D40AD"/>
    <w:rsid w:val="003E01AE"/>
    <w:rsid w:val="003E5BD0"/>
    <w:rsid w:val="003F0D9E"/>
    <w:rsid w:val="003F3299"/>
    <w:rsid w:val="003F3DF4"/>
    <w:rsid w:val="003F47E4"/>
    <w:rsid w:val="0040341C"/>
    <w:rsid w:val="00405BE3"/>
    <w:rsid w:val="00412F76"/>
    <w:rsid w:val="004300C4"/>
    <w:rsid w:val="0044080A"/>
    <w:rsid w:val="0044314B"/>
    <w:rsid w:val="00452090"/>
    <w:rsid w:val="004534D4"/>
    <w:rsid w:val="00461D54"/>
    <w:rsid w:val="004709C9"/>
    <w:rsid w:val="00473C13"/>
    <w:rsid w:val="00473CE5"/>
    <w:rsid w:val="00475D41"/>
    <w:rsid w:val="0048606F"/>
    <w:rsid w:val="00487711"/>
    <w:rsid w:val="00487F74"/>
    <w:rsid w:val="004911BC"/>
    <w:rsid w:val="00497E08"/>
    <w:rsid w:val="004A3A41"/>
    <w:rsid w:val="004C148C"/>
    <w:rsid w:val="004C2E3B"/>
    <w:rsid w:val="004C5207"/>
    <w:rsid w:val="004C6B95"/>
    <w:rsid w:val="004D0125"/>
    <w:rsid w:val="004D1A5C"/>
    <w:rsid w:val="004D4614"/>
    <w:rsid w:val="004D5E5E"/>
    <w:rsid w:val="004D61E8"/>
    <w:rsid w:val="004E5828"/>
    <w:rsid w:val="004F33DB"/>
    <w:rsid w:val="0050010F"/>
    <w:rsid w:val="00511D3E"/>
    <w:rsid w:val="0051760B"/>
    <w:rsid w:val="005213B0"/>
    <w:rsid w:val="00531537"/>
    <w:rsid w:val="00535DEF"/>
    <w:rsid w:val="0053697D"/>
    <w:rsid w:val="00536B2E"/>
    <w:rsid w:val="0053757D"/>
    <w:rsid w:val="00543BBF"/>
    <w:rsid w:val="00545199"/>
    <w:rsid w:val="0054672C"/>
    <w:rsid w:val="00553811"/>
    <w:rsid w:val="005567EA"/>
    <w:rsid w:val="005640F2"/>
    <w:rsid w:val="0056465A"/>
    <w:rsid w:val="00565945"/>
    <w:rsid w:val="00570729"/>
    <w:rsid w:val="00570C01"/>
    <w:rsid w:val="0057365D"/>
    <w:rsid w:val="00574510"/>
    <w:rsid w:val="005770B8"/>
    <w:rsid w:val="005808C7"/>
    <w:rsid w:val="00582C61"/>
    <w:rsid w:val="0058551D"/>
    <w:rsid w:val="005859D4"/>
    <w:rsid w:val="0059706E"/>
    <w:rsid w:val="005A1136"/>
    <w:rsid w:val="005B2A41"/>
    <w:rsid w:val="005B7CBE"/>
    <w:rsid w:val="005C061B"/>
    <w:rsid w:val="005C101A"/>
    <w:rsid w:val="005C18C2"/>
    <w:rsid w:val="005C2E36"/>
    <w:rsid w:val="005C7100"/>
    <w:rsid w:val="005D0BD4"/>
    <w:rsid w:val="005D38DD"/>
    <w:rsid w:val="005D704F"/>
    <w:rsid w:val="005E35E9"/>
    <w:rsid w:val="005E5DF0"/>
    <w:rsid w:val="005F0EE4"/>
    <w:rsid w:val="00600499"/>
    <w:rsid w:val="00606754"/>
    <w:rsid w:val="00606796"/>
    <w:rsid w:val="006109FA"/>
    <w:rsid w:val="0061748E"/>
    <w:rsid w:val="00620371"/>
    <w:rsid w:val="0062654B"/>
    <w:rsid w:val="00636D74"/>
    <w:rsid w:val="006371DE"/>
    <w:rsid w:val="00640A3E"/>
    <w:rsid w:val="00642DB2"/>
    <w:rsid w:val="00650DA2"/>
    <w:rsid w:val="006526A8"/>
    <w:rsid w:val="00660F2D"/>
    <w:rsid w:val="00663E69"/>
    <w:rsid w:val="00667668"/>
    <w:rsid w:val="00675EC7"/>
    <w:rsid w:val="006926B2"/>
    <w:rsid w:val="006940AB"/>
    <w:rsid w:val="006A62C8"/>
    <w:rsid w:val="006B1B4F"/>
    <w:rsid w:val="006B3DA2"/>
    <w:rsid w:val="006C5FE5"/>
    <w:rsid w:val="006E0143"/>
    <w:rsid w:val="006E36AB"/>
    <w:rsid w:val="006E3EAD"/>
    <w:rsid w:val="006F61BE"/>
    <w:rsid w:val="00700B16"/>
    <w:rsid w:val="00704C7E"/>
    <w:rsid w:val="0072756A"/>
    <w:rsid w:val="007277CA"/>
    <w:rsid w:val="00733FA4"/>
    <w:rsid w:val="0073534A"/>
    <w:rsid w:val="00741EEC"/>
    <w:rsid w:val="007500A4"/>
    <w:rsid w:val="007607B4"/>
    <w:rsid w:val="0076276C"/>
    <w:rsid w:val="00770DC2"/>
    <w:rsid w:val="0077729D"/>
    <w:rsid w:val="00783A89"/>
    <w:rsid w:val="007852B8"/>
    <w:rsid w:val="00790023"/>
    <w:rsid w:val="00793D57"/>
    <w:rsid w:val="007A0FFF"/>
    <w:rsid w:val="007A24E7"/>
    <w:rsid w:val="007A3F5A"/>
    <w:rsid w:val="007A5543"/>
    <w:rsid w:val="007A608B"/>
    <w:rsid w:val="007A6F04"/>
    <w:rsid w:val="007A71AF"/>
    <w:rsid w:val="007B0F09"/>
    <w:rsid w:val="007B2B26"/>
    <w:rsid w:val="007C588F"/>
    <w:rsid w:val="007C7772"/>
    <w:rsid w:val="007D5D49"/>
    <w:rsid w:val="007E0F6C"/>
    <w:rsid w:val="007E2196"/>
    <w:rsid w:val="007E21EB"/>
    <w:rsid w:val="007E2906"/>
    <w:rsid w:val="007E5344"/>
    <w:rsid w:val="007E7A01"/>
    <w:rsid w:val="007F31AB"/>
    <w:rsid w:val="007F4714"/>
    <w:rsid w:val="007F4F09"/>
    <w:rsid w:val="007F6758"/>
    <w:rsid w:val="0080254E"/>
    <w:rsid w:val="0080315B"/>
    <w:rsid w:val="00803932"/>
    <w:rsid w:val="00806D82"/>
    <w:rsid w:val="008079A3"/>
    <w:rsid w:val="008151D7"/>
    <w:rsid w:val="00817D8A"/>
    <w:rsid w:val="00827F85"/>
    <w:rsid w:val="00830A3D"/>
    <w:rsid w:val="00831219"/>
    <w:rsid w:val="00835FBF"/>
    <w:rsid w:val="00845008"/>
    <w:rsid w:val="00857289"/>
    <w:rsid w:val="00870DDB"/>
    <w:rsid w:val="00871706"/>
    <w:rsid w:val="008804AC"/>
    <w:rsid w:val="00881ABA"/>
    <w:rsid w:val="00885AB9"/>
    <w:rsid w:val="00891811"/>
    <w:rsid w:val="00893941"/>
    <w:rsid w:val="008A08BA"/>
    <w:rsid w:val="008A09F3"/>
    <w:rsid w:val="008A4607"/>
    <w:rsid w:val="008C0053"/>
    <w:rsid w:val="008C18CC"/>
    <w:rsid w:val="008D01E7"/>
    <w:rsid w:val="008D0BEC"/>
    <w:rsid w:val="008D2501"/>
    <w:rsid w:val="008E4202"/>
    <w:rsid w:val="008E424F"/>
    <w:rsid w:val="008E7C34"/>
    <w:rsid w:val="008F3AC4"/>
    <w:rsid w:val="008F7F79"/>
    <w:rsid w:val="00907B96"/>
    <w:rsid w:val="00912F7D"/>
    <w:rsid w:val="00913FC6"/>
    <w:rsid w:val="009225E4"/>
    <w:rsid w:val="00927398"/>
    <w:rsid w:val="00934945"/>
    <w:rsid w:val="0093533C"/>
    <w:rsid w:val="00936E1A"/>
    <w:rsid w:val="009410FA"/>
    <w:rsid w:val="009436E0"/>
    <w:rsid w:val="00952477"/>
    <w:rsid w:val="00954648"/>
    <w:rsid w:val="00963663"/>
    <w:rsid w:val="009639D2"/>
    <w:rsid w:val="00971052"/>
    <w:rsid w:val="009775F3"/>
    <w:rsid w:val="00982F2B"/>
    <w:rsid w:val="00982FFA"/>
    <w:rsid w:val="00993FFD"/>
    <w:rsid w:val="0099486C"/>
    <w:rsid w:val="009A02DA"/>
    <w:rsid w:val="009A0B8C"/>
    <w:rsid w:val="009A4FE3"/>
    <w:rsid w:val="009B2DDB"/>
    <w:rsid w:val="009C3960"/>
    <w:rsid w:val="009D4B06"/>
    <w:rsid w:val="009D50FD"/>
    <w:rsid w:val="009D581E"/>
    <w:rsid w:val="009D7DFD"/>
    <w:rsid w:val="009E237F"/>
    <w:rsid w:val="009E641E"/>
    <w:rsid w:val="009E64A7"/>
    <w:rsid w:val="009F2A4C"/>
    <w:rsid w:val="009F3B9B"/>
    <w:rsid w:val="00A020AC"/>
    <w:rsid w:val="00A04B16"/>
    <w:rsid w:val="00A05B23"/>
    <w:rsid w:val="00A074CD"/>
    <w:rsid w:val="00A152D3"/>
    <w:rsid w:val="00A1799D"/>
    <w:rsid w:val="00A22D61"/>
    <w:rsid w:val="00A44DFC"/>
    <w:rsid w:val="00A61B87"/>
    <w:rsid w:val="00A6527F"/>
    <w:rsid w:val="00A65325"/>
    <w:rsid w:val="00A66391"/>
    <w:rsid w:val="00A71D00"/>
    <w:rsid w:val="00A765EA"/>
    <w:rsid w:val="00A804DB"/>
    <w:rsid w:val="00A80C0F"/>
    <w:rsid w:val="00A82CAC"/>
    <w:rsid w:val="00A8450F"/>
    <w:rsid w:val="00A8555A"/>
    <w:rsid w:val="00A935F9"/>
    <w:rsid w:val="00A96D92"/>
    <w:rsid w:val="00AA6645"/>
    <w:rsid w:val="00AB1386"/>
    <w:rsid w:val="00AB4FB3"/>
    <w:rsid w:val="00AB52AF"/>
    <w:rsid w:val="00AB7383"/>
    <w:rsid w:val="00AC53B5"/>
    <w:rsid w:val="00AC7539"/>
    <w:rsid w:val="00AD25AB"/>
    <w:rsid w:val="00AD3B79"/>
    <w:rsid w:val="00AE1C53"/>
    <w:rsid w:val="00AE251B"/>
    <w:rsid w:val="00AE3724"/>
    <w:rsid w:val="00AF0CFE"/>
    <w:rsid w:val="00AF33E7"/>
    <w:rsid w:val="00AF3EFC"/>
    <w:rsid w:val="00B07CD1"/>
    <w:rsid w:val="00B10B53"/>
    <w:rsid w:val="00B14897"/>
    <w:rsid w:val="00B22151"/>
    <w:rsid w:val="00B23B75"/>
    <w:rsid w:val="00B25839"/>
    <w:rsid w:val="00B27751"/>
    <w:rsid w:val="00B37840"/>
    <w:rsid w:val="00B40706"/>
    <w:rsid w:val="00B51B6E"/>
    <w:rsid w:val="00B51D4F"/>
    <w:rsid w:val="00B565BA"/>
    <w:rsid w:val="00B60E41"/>
    <w:rsid w:val="00B6444A"/>
    <w:rsid w:val="00B7210B"/>
    <w:rsid w:val="00B76FED"/>
    <w:rsid w:val="00B80DFD"/>
    <w:rsid w:val="00B8504F"/>
    <w:rsid w:val="00B853EE"/>
    <w:rsid w:val="00B85C9A"/>
    <w:rsid w:val="00B85FDE"/>
    <w:rsid w:val="00B95780"/>
    <w:rsid w:val="00BA0AD8"/>
    <w:rsid w:val="00BA4FB0"/>
    <w:rsid w:val="00BA61FE"/>
    <w:rsid w:val="00BA72DB"/>
    <w:rsid w:val="00BB0EFA"/>
    <w:rsid w:val="00BB2E0E"/>
    <w:rsid w:val="00BB3270"/>
    <w:rsid w:val="00BD3C09"/>
    <w:rsid w:val="00BD4C2A"/>
    <w:rsid w:val="00BD4F02"/>
    <w:rsid w:val="00BE2E00"/>
    <w:rsid w:val="00BE3D62"/>
    <w:rsid w:val="00BE40A4"/>
    <w:rsid w:val="00C0146F"/>
    <w:rsid w:val="00C05499"/>
    <w:rsid w:val="00C06807"/>
    <w:rsid w:val="00C1085B"/>
    <w:rsid w:val="00C21D72"/>
    <w:rsid w:val="00C248DE"/>
    <w:rsid w:val="00C339C3"/>
    <w:rsid w:val="00C33A56"/>
    <w:rsid w:val="00C3763A"/>
    <w:rsid w:val="00C42277"/>
    <w:rsid w:val="00C51AE1"/>
    <w:rsid w:val="00C5561E"/>
    <w:rsid w:val="00C575B1"/>
    <w:rsid w:val="00C7072B"/>
    <w:rsid w:val="00C74003"/>
    <w:rsid w:val="00C74945"/>
    <w:rsid w:val="00C81366"/>
    <w:rsid w:val="00C83592"/>
    <w:rsid w:val="00C97982"/>
    <w:rsid w:val="00CA4434"/>
    <w:rsid w:val="00CA72B6"/>
    <w:rsid w:val="00CB7A38"/>
    <w:rsid w:val="00CC68D0"/>
    <w:rsid w:val="00CD1A7E"/>
    <w:rsid w:val="00CD3564"/>
    <w:rsid w:val="00CD5735"/>
    <w:rsid w:val="00CE400D"/>
    <w:rsid w:val="00CF6095"/>
    <w:rsid w:val="00D051AB"/>
    <w:rsid w:val="00D209E2"/>
    <w:rsid w:val="00D2142D"/>
    <w:rsid w:val="00D24213"/>
    <w:rsid w:val="00D246C0"/>
    <w:rsid w:val="00D30B28"/>
    <w:rsid w:val="00D4097E"/>
    <w:rsid w:val="00D419DB"/>
    <w:rsid w:val="00D5008D"/>
    <w:rsid w:val="00D50455"/>
    <w:rsid w:val="00D50B00"/>
    <w:rsid w:val="00D51099"/>
    <w:rsid w:val="00D5228E"/>
    <w:rsid w:val="00D55C7F"/>
    <w:rsid w:val="00D55E8F"/>
    <w:rsid w:val="00D64759"/>
    <w:rsid w:val="00D72CA4"/>
    <w:rsid w:val="00D810C7"/>
    <w:rsid w:val="00D8403B"/>
    <w:rsid w:val="00D862EC"/>
    <w:rsid w:val="00D87EC1"/>
    <w:rsid w:val="00D919F4"/>
    <w:rsid w:val="00D95432"/>
    <w:rsid w:val="00D956A0"/>
    <w:rsid w:val="00DA3A57"/>
    <w:rsid w:val="00DA6A19"/>
    <w:rsid w:val="00DB5A82"/>
    <w:rsid w:val="00DE307B"/>
    <w:rsid w:val="00DE3B41"/>
    <w:rsid w:val="00DE621B"/>
    <w:rsid w:val="00DE75F4"/>
    <w:rsid w:val="00DF11D2"/>
    <w:rsid w:val="00DF3C5C"/>
    <w:rsid w:val="00E00057"/>
    <w:rsid w:val="00E1478D"/>
    <w:rsid w:val="00E174F2"/>
    <w:rsid w:val="00E22CBF"/>
    <w:rsid w:val="00E275D4"/>
    <w:rsid w:val="00E37C51"/>
    <w:rsid w:val="00E448BC"/>
    <w:rsid w:val="00E44BCF"/>
    <w:rsid w:val="00E50080"/>
    <w:rsid w:val="00E5142F"/>
    <w:rsid w:val="00E55280"/>
    <w:rsid w:val="00E62C2C"/>
    <w:rsid w:val="00E6432B"/>
    <w:rsid w:val="00E702B8"/>
    <w:rsid w:val="00E71AD6"/>
    <w:rsid w:val="00E7462F"/>
    <w:rsid w:val="00E76756"/>
    <w:rsid w:val="00E77C85"/>
    <w:rsid w:val="00E82305"/>
    <w:rsid w:val="00E848D2"/>
    <w:rsid w:val="00E85D22"/>
    <w:rsid w:val="00E92823"/>
    <w:rsid w:val="00E942F7"/>
    <w:rsid w:val="00E95BEC"/>
    <w:rsid w:val="00E96F0A"/>
    <w:rsid w:val="00EA171E"/>
    <w:rsid w:val="00EC0A75"/>
    <w:rsid w:val="00EC0C7C"/>
    <w:rsid w:val="00EC2B7F"/>
    <w:rsid w:val="00EC6BDE"/>
    <w:rsid w:val="00EC6E9D"/>
    <w:rsid w:val="00ED5264"/>
    <w:rsid w:val="00EE095D"/>
    <w:rsid w:val="00EE63EF"/>
    <w:rsid w:val="00EE6815"/>
    <w:rsid w:val="00EF71F5"/>
    <w:rsid w:val="00F0143B"/>
    <w:rsid w:val="00F02CE5"/>
    <w:rsid w:val="00F0441D"/>
    <w:rsid w:val="00F04AAF"/>
    <w:rsid w:val="00F06902"/>
    <w:rsid w:val="00F128D3"/>
    <w:rsid w:val="00F13433"/>
    <w:rsid w:val="00F14CBB"/>
    <w:rsid w:val="00F168E5"/>
    <w:rsid w:val="00F16978"/>
    <w:rsid w:val="00F16C82"/>
    <w:rsid w:val="00F235B8"/>
    <w:rsid w:val="00F36755"/>
    <w:rsid w:val="00F36F0E"/>
    <w:rsid w:val="00F41D93"/>
    <w:rsid w:val="00F44E59"/>
    <w:rsid w:val="00F46CA3"/>
    <w:rsid w:val="00F47D97"/>
    <w:rsid w:val="00F5033A"/>
    <w:rsid w:val="00F56704"/>
    <w:rsid w:val="00F624D5"/>
    <w:rsid w:val="00F678B3"/>
    <w:rsid w:val="00F85FB6"/>
    <w:rsid w:val="00F8795E"/>
    <w:rsid w:val="00F927B9"/>
    <w:rsid w:val="00F93A14"/>
    <w:rsid w:val="00F94A6B"/>
    <w:rsid w:val="00F973AE"/>
    <w:rsid w:val="00FA1C6C"/>
    <w:rsid w:val="00FA6A01"/>
    <w:rsid w:val="00FB46EF"/>
    <w:rsid w:val="00FC116B"/>
    <w:rsid w:val="00FC1254"/>
    <w:rsid w:val="00FC5680"/>
    <w:rsid w:val="00FD0E27"/>
    <w:rsid w:val="00FE0FF7"/>
    <w:rsid w:val="00FE3239"/>
    <w:rsid w:val="00FE5F85"/>
    <w:rsid w:val="00FE7847"/>
    <w:rsid w:val="00FF7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192BC9B9"/>
  <w15:chartTrackingRefBased/>
  <w15:docId w15:val="{4A29DA31-4608-43B3-A55E-93046EB06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5C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5E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E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5EE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15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EE1"/>
  </w:style>
  <w:style w:type="paragraph" w:styleId="Footer">
    <w:name w:val="footer"/>
    <w:basedOn w:val="Normal"/>
    <w:link w:val="FooterChar"/>
    <w:uiPriority w:val="99"/>
    <w:unhideWhenUsed/>
    <w:rsid w:val="00215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EE1"/>
  </w:style>
  <w:style w:type="paragraph" w:styleId="BalloonText">
    <w:name w:val="Balloon Text"/>
    <w:basedOn w:val="Normal"/>
    <w:link w:val="BalloonTextChar"/>
    <w:uiPriority w:val="99"/>
    <w:semiHidden/>
    <w:unhideWhenUsed/>
    <w:rsid w:val="007A24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4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b2020tarc.eventbrit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2721B-604B-4BB0-9191-F0ECD029F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7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Lile</dc:creator>
  <cp:keywords/>
  <dc:description/>
  <cp:lastModifiedBy>Kimberly Lile</cp:lastModifiedBy>
  <cp:revision>13</cp:revision>
  <cp:lastPrinted>2019-12-19T19:20:00Z</cp:lastPrinted>
  <dcterms:created xsi:type="dcterms:W3CDTF">2019-11-25T14:37:00Z</dcterms:created>
  <dcterms:modified xsi:type="dcterms:W3CDTF">2020-01-30T20:53:00Z</dcterms:modified>
</cp:coreProperties>
</file>